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77A12" w14:textId="56E1C4A9" w:rsidR="00C10FC0" w:rsidRPr="00C10FC0" w:rsidRDefault="00997B40" w:rsidP="00C10FC0">
      <w:pPr>
        <w:jc w:val="center"/>
        <w:rPr>
          <w:b/>
          <w:bCs/>
          <w:sz w:val="40"/>
          <w:szCs w:val="40"/>
        </w:rPr>
      </w:pPr>
      <w:r w:rsidRPr="00C10FC0">
        <w:rPr>
          <w:b/>
          <w:bCs/>
          <w:sz w:val="40"/>
          <w:szCs w:val="40"/>
        </w:rPr>
        <w:t xml:space="preserve">Data Science </w:t>
      </w:r>
      <w:r w:rsidR="00C10FC0" w:rsidRPr="00C10FC0">
        <w:rPr>
          <w:b/>
          <w:bCs/>
          <w:sz w:val="40"/>
          <w:szCs w:val="40"/>
        </w:rPr>
        <w:t xml:space="preserve">Team </w:t>
      </w:r>
      <w:proofErr w:type="spellStart"/>
      <w:r w:rsidR="00C10FC0" w:rsidRPr="00C10FC0">
        <w:rPr>
          <w:b/>
          <w:bCs/>
          <w:sz w:val="40"/>
          <w:szCs w:val="40"/>
        </w:rPr>
        <w:t>Innovia</w:t>
      </w:r>
      <w:proofErr w:type="spellEnd"/>
    </w:p>
    <w:p w14:paraId="57A009A3" w14:textId="2E42649B" w:rsidR="00C10FC0" w:rsidRPr="00C10FC0" w:rsidRDefault="00997B40" w:rsidP="009017F3">
      <w:pPr>
        <w:pStyle w:val="Heading1"/>
      </w:pPr>
      <w:r w:rsidRPr="00137DA6">
        <w:t>Data Sources</w:t>
      </w:r>
      <w:r w:rsidR="00C10FC0">
        <w:t>:</w:t>
      </w:r>
    </w:p>
    <w:p w14:paraId="48097CDD" w14:textId="60988E82" w:rsidR="00072C46" w:rsidRDefault="00517A0A" w:rsidP="009017F3">
      <w:pPr>
        <w:pStyle w:val="Heading2"/>
      </w:pPr>
      <w:r>
        <w:t>How to Use</w:t>
      </w:r>
      <w:r w:rsidR="00072C46" w:rsidRPr="00137DA6">
        <w:t>:</w:t>
      </w:r>
    </w:p>
    <w:p w14:paraId="22F56130" w14:textId="64AF4451" w:rsidR="00C10FC0" w:rsidRDefault="00C10FC0" w:rsidP="00C10FC0">
      <w:pPr>
        <w:spacing w:after="0"/>
      </w:pPr>
      <w:r>
        <w:t>Each dataset has the same sections, below is a description of each section and how they can be used.</w:t>
      </w:r>
    </w:p>
    <w:p w14:paraId="32DCCB6A" w14:textId="29E5C974" w:rsidR="00C10FC0" w:rsidRDefault="00634850" w:rsidP="00C10FC0">
      <w:pPr>
        <w:pStyle w:val="ListParagraph"/>
        <w:numPr>
          <w:ilvl w:val="0"/>
          <w:numId w:val="3"/>
        </w:numPr>
        <w:spacing w:after="0"/>
      </w:pPr>
      <w:r w:rsidRPr="00806991">
        <w:rPr>
          <w:b/>
          <w:bCs/>
        </w:rPr>
        <w:t>How to get the data:</w:t>
      </w:r>
      <w:r>
        <w:t xml:space="preserve"> Step by step on how to get the most up-to-date version of the </w:t>
      </w:r>
    </w:p>
    <w:p w14:paraId="6F6E4180" w14:textId="3DE024BB" w:rsidR="00634850" w:rsidRDefault="00634850" w:rsidP="00C10FC0">
      <w:pPr>
        <w:pStyle w:val="ListParagraph"/>
        <w:numPr>
          <w:ilvl w:val="0"/>
          <w:numId w:val="3"/>
        </w:numPr>
        <w:spacing w:after="0"/>
      </w:pPr>
      <w:r w:rsidRPr="00806991">
        <w:rPr>
          <w:b/>
          <w:bCs/>
        </w:rPr>
        <w:t>Column Descriptions:</w:t>
      </w:r>
      <w:r w:rsidR="00A415AD">
        <w:t xml:space="preserve"> The names of columns and what they represent</w:t>
      </w:r>
      <w:r w:rsidR="00806991">
        <w:t xml:space="preserve">, sometimes just </w:t>
      </w:r>
      <w:proofErr w:type="gramStart"/>
      <w:r w:rsidR="00806991">
        <w:t>notes</w:t>
      </w:r>
      <w:proofErr w:type="gramEnd"/>
    </w:p>
    <w:p w14:paraId="02E58AB2" w14:textId="382A307F" w:rsidR="00634850" w:rsidRDefault="00634850" w:rsidP="00C10FC0">
      <w:pPr>
        <w:pStyle w:val="ListParagraph"/>
        <w:numPr>
          <w:ilvl w:val="0"/>
          <w:numId w:val="3"/>
        </w:numPr>
        <w:spacing w:after="0"/>
      </w:pPr>
      <w:r w:rsidRPr="00806991">
        <w:rPr>
          <w:b/>
          <w:bCs/>
        </w:rPr>
        <w:t>Filtering Columns:</w:t>
      </w:r>
      <w:r>
        <w:t xml:space="preserve"> Columns that can be useful for cleaning the data from</w:t>
      </w:r>
      <w:r w:rsidR="00A415AD">
        <w:t xml:space="preserve"> unhelpful </w:t>
      </w:r>
      <w:proofErr w:type="gramStart"/>
      <w:r w:rsidR="00A415AD">
        <w:t>rows</w:t>
      </w:r>
      <w:proofErr w:type="gramEnd"/>
    </w:p>
    <w:p w14:paraId="6B01A9F4" w14:textId="07B924E3" w:rsidR="00634850" w:rsidRDefault="00634850" w:rsidP="00634850">
      <w:pPr>
        <w:pStyle w:val="ListParagraph"/>
        <w:numPr>
          <w:ilvl w:val="0"/>
          <w:numId w:val="3"/>
        </w:numPr>
        <w:spacing w:after="0"/>
      </w:pPr>
      <w:r w:rsidRPr="00806991">
        <w:rPr>
          <w:b/>
          <w:bCs/>
        </w:rPr>
        <w:t>Linking Columns:</w:t>
      </w:r>
      <w:r>
        <w:t xml:space="preserve"> Identifying columns that can be used to match individuals across </w:t>
      </w:r>
      <w:proofErr w:type="gramStart"/>
      <w:r>
        <w:t>datasets</w:t>
      </w:r>
      <w:proofErr w:type="gramEnd"/>
    </w:p>
    <w:p w14:paraId="7992B048" w14:textId="13135BA7" w:rsidR="00634850" w:rsidRDefault="00634850" w:rsidP="00634850">
      <w:pPr>
        <w:pStyle w:val="ListParagraph"/>
        <w:numPr>
          <w:ilvl w:val="0"/>
          <w:numId w:val="3"/>
        </w:numPr>
        <w:spacing w:after="0"/>
      </w:pPr>
      <w:r w:rsidRPr="00806991">
        <w:rPr>
          <w:b/>
          <w:bCs/>
        </w:rPr>
        <w:t>Wealth ID Columns:</w:t>
      </w:r>
      <w:r>
        <w:t xml:space="preserve"> Useful </w:t>
      </w:r>
      <w:r w:rsidR="00A415AD">
        <w:t>columns</w:t>
      </w:r>
      <w:r>
        <w:t xml:space="preserve"> for determining the wealth of an </w:t>
      </w:r>
      <w:proofErr w:type="gramStart"/>
      <w:r>
        <w:t>individual</w:t>
      </w:r>
      <w:proofErr w:type="gramEnd"/>
    </w:p>
    <w:p w14:paraId="68AFDEF2" w14:textId="78B0A9A9" w:rsidR="00641296" w:rsidRDefault="00641296" w:rsidP="00641296">
      <w:pPr>
        <w:pStyle w:val="ListParagraph"/>
        <w:numPr>
          <w:ilvl w:val="0"/>
          <w:numId w:val="3"/>
        </w:numPr>
        <w:spacing w:after="0"/>
      </w:pPr>
      <w:r w:rsidRPr="00806991">
        <w:rPr>
          <w:b/>
          <w:bCs/>
        </w:rPr>
        <w:t>Age ID Columns:</w:t>
      </w:r>
      <w:r>
        <w:t xml:space="preserve"> Useful columns for determining the age of an </w:t>
      </w:r>
      <w:proofErr w:type="gramStart"/>
      <w:r>
        <w:t>individual</w:t>
      </w:r>
      <w:proofErr w:type="gramEnd"/>
    </w:p>
    <w:p w14:paraId="530B4108" w14:textId="16B5E4A4" w:rsidR="00634850" w:rsidRDefault="00634850" w:rsidP="00634850">
      <w:pPr>
        <w:pStyle w:val="ListParagraph"/>
        <w:numPr>
          <w:ilvl w:val="0"/>
          <w:numId w:val="3"/>
        </w:numPr>
        <w:spacing w:after="0"/>
      </w:pPr>
      <w:r w:rsidRPr="00806991">
        <w:rPr>
          <w:b/>
          <w:bCs/>
        </w:rPr>
        <w:t>Donor ID Columns:</w:t>
      </w:r>
      <w:r w:rsidRPr="00634850">
        <w:t xml:space="preserve"> </w:t>
      </w:r>
      <w:r>
        <w:t xml:space="preserve">Useful </w:t>
      </w:r>
      <w:r w:rsidR="00A415AD">
        <w:t xml:space="preserve">columns </w:t>
      </w:r>
      <w:r>
        <w:t xml:space="preserve">for determining the inclination to donate of </w:t>
      </w:r>
      <w:proofErr w:type="gramStart"/>
      <w:r>
        <w:t>individual</w:t>
      </w:r>
      <w:proofErr w:type="gramEnd"/>
    </w:p>
    <w:p w14:paraId="1FB54B1C" w14:textId="77777777" w:rsidR="00C10FC0" w:rsidRPr="00C10FC0" w:rsidRDefault="00C10FC0" w:rsidP="00C10FC0">
      <w:pPr>
        <w:spacing w:after="0"/>
      </w:pPr>
    </w:p>
    <w:p w14:paraId="13371342" w14:textId="2F081249" w:rsidR="00137DA6" w:rsidRDefault="00997B40" w:rsidP="009017F3">
      <w:pPr>
        <w:pStyle w:val="Heading2"/>
      </w:pPr>
      <w:r w:rsidRPr="00137DA6">
        <w:t>Political Donations Data</w:t>
      </w:r>
      <w:r w:rsidR="00137DA6" w:rsidRPr="00137DA6">
        <w:t>:</w:t>
      </w:r>
    </w:p>
    <w:p w14:paraId="1736FCE4" w14:textId="5EF70B25" w:rsidR="007E3E45" w:rsidRPr="00A415AD" w:rsidRDefault="00137DA6" w:rsidP="009017F3">
      <w:pPr>
        <w:pStyle w:val="Heading3"/>
        <w:rPr>
          <w:b w:val="0"/>
        </w:rPr>
      </w:pPr>
      <w:r w:rsidRPr="00A415AD">
        <w:t>How to get the data:</w:t>
      </w:r>
    </w:p>
    <w:p w14:paraId="46737BA8" w14:textId="05CB124F" w:rsidR="007E3E45" w:rsidRDefault="00DA041D" w:rsidP="007E3E45">
      <w:pPr>
        <w:pStyle w:val="ListParagraph"/>
        <w:numPr>
          <w:ilvl w:val="0"/>
          <w:numId w:val="1"/>
        </w:numPr>
        <w:spacing w:after="0"/>
      </w:pPr>
      <w:hyperlink r:id="rId5" w:history="1">
        <w:r w:rsidR="00C10FC0" w:rsidRPr="00C10FC0">
          <w:rPr>
            <w:rStyle w:val="Hyperlink"/>
          </w:rPr>
          <w:t>Click Here</w:t>
        </w:r>
      </w:hyperlink>
      <w:r w:rsidR="00C10FC0">
        <w:t xml:space="preserve"> (</w:t>
      </w:r>
      <w:r w:rsidR="00C10FC0" w:rsidRPr="00C10FC0">
        <w:t>https://www.pdc.wa.gov/browse/open-data/contributions-candidates-and-political-committees</w:t>
      </w:r>
      <w:r w:rsidR="00C10FC0">
        <w:t>)</w:t>
      </w:r>
    </w:p>
    <w:p w14:paraId="66BF223C" w14:textId="2B14338C" w:rsidR="00C10FC0" w:rsidRDefault="00C10FC0" w:rsidP="007E3E45">
      <w:pPr>
        <w:pStyle w:val="ListParagraph"/>
        <w:numPr>
          <w:ilvl w:val="0"/>
          <w:numId w:val="1"/>
        </w:numPr>
        <w:spacing w:after="0"/>
      </w:pPr>
      <w:r>
        <w:t>Press “</w:t>
      </w:r>
      <w:r w:rsidRPr="00C10FC0">
        <w:t>Explore this dataset at data.wa.gov</w:t>
      </w:r>
      <w:r>
        <w:t xml:space="preserve">” halfway down the </w:t>
      </w:r>
      <w:proofErr w:type="gramStart"/>
      <w:r>
        <w:t>page</w:t>
      </w:r>
      <w:proofErr w:type="gramEnd"/>
    </w:p>
    <w:p w14:paraId="410A576E" w14:textId="7B490234" w:rsidR="00C10FC0" w:rsidRDefault="00634850" w:rsidP="007E3E45">
      <w:pPr>
        <w:pStyle w:val="ListParagraph"/>
        <w:numPr>
          <w:ilvl w:val="0"/>
          <w:numId w:val="1"/>
        </w:numPr>
        <w:spacing w:after="0"/>
      </w:pPr>
      <w:r>
        <w:t xml:space="preserve">Press the “Export” tab on the right hand </w:t>
      </w:r>
      <w:proofErr w:type="gramStart"/>
      <w:r>
        <w:t>side</w:t>
      </w:r>
      <w:proofErr w:type="gramEnd"/>
    </w:p>
    <w:p w14:paraId="3AE6804C" w14:textId="2A8F82AF" w:rsidR="00634850" w:rsidRDefault="00A415AD" w:rsidP="007E3E45">
      <w:pPr>
        <w:pStyle w:val="ListParagraph"/>
        <w:numPr>
          <w:ilvl w:val="0"/>
          <w:numId w:val="1"/>
        </w:numPr>
        <w:spacing w:after="0"/>
      </w:pPr>
      <w:r>
        <w:t xml:space="preserve">Press “CSV” and follow any browser prompts to finish the </w:t>
      </w:r>
      <w:proofErr w:type="gramStart"/>
      <w:r>
        <w:t>download</w:t>
      </w:r>
      <w:proofErr w:type="gramEnd"/>
    </w:p>
    <w:p w14:paraId="4F5DB0BD" w14:textId="0728EEE1" w:rsidR="007E3E45" w:rsidRDefault="007E3E45" w:rsidP="00517A0A">
      <w:pPr>
        <w:spacing w:after="0"/>
      </w:pPr>
    </w:p>
    <w:p w14:paraId="4860CFD5" w14:textId="5A8A129A" w:rsidR="00517A0A" w:rsidRPr="00A415AD" w:rsidRDefault="00517A0A" w:rsidP="009017F3">
      <w:pPr>
        <w:pStyle w:val="Heading3"/>
      </w:pPr>
      <w:r w:rsidRPr="00A415AD">
        <w:t xml:space="preserve">Column </w:t>
      </w:r>
      <w:r w:rsidR="00C10FC0" w:rsidRPr="00A415AD">
        <w:t>Descriptions:</w:t>
      </w:r>
    </w:p>
    <w:p w14:paraId="2A6E5C61" w14:textId="6F0E3490" w:rsidR="00517A0A" w:rsidRDefault="00517A0A" w:rsidP="00A216E3">
      <w:pPr>
        <w:pStyle w:val="ListParagraph"/>
        <w:numPr>
          <w:ilvl w:val="0"/>
          <w:numId w:val="4"/>
        </w:numPr>
        <w:spacing w:after="0"/>
      </w:pPr>
      <w:r w:rsidRPr="00A216E3">
        <w:rPr>
          <w:b/>
          <w:bCs/>
        </w:rPr>
        <w:t>code</w:t>
      </w:r>
      <w:r>
        <w:t xml:space="preserve"> - One of the following types of entities</w:t>
      </w:r>
      <w:r w:rsidRPr="00072C46">
        <w:t xml:space="preserve"> </w:t>
      </w:r>
      <w:r>
        <w:t>(</w:t>
      </w:r>
      <w:r w:rsidRPr="00072C46">
        <w:t>Anonymous</w:t>
      </w:r>
      <w:r>
        <w:t xml:space="preserve">, </w:t>
      </w:r>
      <w:r w:rsidRPr="00072C46">
        <w:t>Business</w:t>
      </w:r>
      <w:r>
        <w:t>,</w:t>
      </w:r>
      <w:r w:rsidRPr="00072C46">
        <w:t xml:space="preserve"> PAC</w:t>
      </w:r>
      <w:r>
        <w:t>,</w:t>
      </w:r>
      <w:r w:rsidRPr="00072C46">
        <w:t xml:space="preserve"> Individual</w:t>
      </w:r>
      <w:r>
        <w:t>,</w:t>
      </w:r>
      <w:r w:rsidRPr="00072C46">
        <w:t xml:space="preserve"> Caucus</w:t>
      </w:r>
      <w:r>
        <w:t xml:space="preserve">, </w:t>
      </w:r>
      <w:r w:rsidRPr="00072C46">
        <w:t>Other</w:t>
      </w:r>
      <w:r>
        <w:t xml:space="preserve">, </w:t>
      </w:r>
      <w:r w:rsidRPr="00072C46">
        <w:t>Bona Fide Party</w:t>
      </w:r>
      <w:r>
        <w:t>,</w:t>
      </w:r>
      <w:r w:rsidRPr="00072C46">
        <w:t xml:space="preserve"> Self Pers. Fund</w:t>
      </w:r>
      <w:r>
        <w:t>,</w:t>
      </w:r>
      <w:r w:rsidRPr="00072C46">
        <w:t xml:space="preserve"> Minor Party</w:t>
      </w:r>
      <w:r>
        <w:t xml:space="preserve">, </w:t>
      </w:r>
      <w:r w:rsidRPr="00072C46">
        <w:t>Union</w:t>
      </w:r>
      <w:r>
        <w:t>)</w:t>
      </w:r>
    </w:p>
    <w:p w14:paraId="28018AEA" w14:textId="54BFD4B1" w:rsidR="00196684" w:rsidRPr="00196684" w:rsidRDefault="00196684" w:rsidP="00A216E3">
      <w:pPr>
        <w:pStyle w:val="ListParagraph"/>
        <w:numPr>
          <w:ilvl w:val="0"/>
          <w:numId w:val="4"/>
        </w:numPr>
        <w:spacing w:after="0"/>
      </w:pPr>
      <w:proofErr w:type="spellStart"/>
      <w:r w:rsidRPr="00A216E3">
        <w:rPr>
          <w:b/>
          <w:bCs/>
        </w:rPr>
        <w:t>report_number</w:t>
      </w:r>
      <w:proofErr w:type="spellEnd"/>
      <w:r w:rsidRPr="00A216E3">
        <w:rPr>
          <w:b/>
          <w:bCs/>
        </w:rPr>
        <w:t xml:space="preserve"> </w:t>
      </w:r>
      <w:r>
        <w:t>- m</w:t>
      </w:r>
      <w:r w:rsidRPr="00196684">
        <w:t xml:space="preserve">ultiple contributions or corrections will correspond to the same report </w:t>
      </w:r>
      <w:proofErr w:type="gramStart"/>
      <w:r w:rsidRPr="00196684">
        <w:t>number</w:t>
      </w:r>
      <w:proofErr w:type="gramEnd"/>
    </w:p>
    <w:p w14:paraId="0F0360B1" w14:textId="559F16AC" w:rsidR="00517A0A" w:rsidRDefault="00C10FC0" w:rsidP="00A216E3">
      <w:pPr>
        <w:pStyle w:val="ListParagraph"/>
        <w:numPr>
          <w:ilvl w:val="0"/>
          <w:numId w:val="4"/>
        </w:numPr>
        <w:spacing w:after="0"/>
      </w:pPr>
      <w:r w:rsidRPr="00A216E3">
        <w:rPr>
          <w:b/>
          <w:bCs/>
        </w:rPr>
        <w:t xml:space="preserve">party </w:t>
      </w:r>
      <w:r>
        <w:t xml:space="preserve">- One of </w:t>
      </w:r>
      <w:r w:rsidR="00A216E3">
        <w:t xml:space="preserve">these </w:t>
      </w:r>
      <w:r>
        <w:t>based on</w:t>
      </w:r>
      <w:r w:rsidR="00A216E3">
        <w:t xml:space="preserve"> donation</w:t>
      </w:r>
      <w:r>
        <w:t xml:space="preserve"> receiver (</w:t>
      </w:r>
      <w:r w:rsidRPr="00517A0A">
        <w:t>REPUBLICAN</w:t>
      </w:r>
      <w:r>
        <w:t xml:space="preserve">, DEMOCRAT, </w:t>
      </w:r>
      <w:proofErr w:type="gramStart"/>
      <w:r>
        <w:t>NON PARTISAN</w:t>
      </w:r>
      <w:proofErr w:type="gramEnd"/>
      <w:r w:rsidR="00A216E3">
        <w:t>, NA</w:t>
      </w:r>
      <w:r>
        <w:t>)</w:t>
      </w:r>
    </w:p>
    <w:p w14:paraId="5B64056C" w14:textId="7BB270DF" w:rsidR="00517A0A" w:rsidRDefault="009C5A05" w:rsidP="00A216E3">
      <w:pPr>
        <w:pStyle w:val="ListParagraph"/>
        <w:numPr>
          <w:ilvl w:val="0"/>
          <w:numId w:val="4"/>
        </w:numPr>
        <w:spacing w:after="0"/>
      </w:pPr>
      <w:proofErr w:type="spellStart"/>
      <w:r w:rsidRPr="00A216E3">
        <w:rPr>
          <w:b/>
          <w:bCs/>
        </w:rPr>
        <w:t>election_year</w:t>
      </w:r>
      <w:proofErr w:type="spellEnd"/>
      <w:r w:rsidRPr="00A216E3">
        <w:rPr>
          <w:b/>
          <w:bCs/>
        </w:rPr>
        <w:t xml:space="preserve"> - </w:t>
      </w:r>
      <w:r w:rsidR="00962195">
        <w:t xml:space="preserve">approximate year to which the donation corresponds to, check website </w:t>
      </w:r>
      <w:proofErr w:type="gramStart"/>
      <w:r w:rsidR="00962195">
        <w:t>description</w:t>
      </w:r>
      <w:proofErr w:type="gramEnd"/>
    </w:p>
    <w:p w14:paraId="4B66838E" w14:textId="69806439" w:rsidR="00A216E3" w:rsidRDefault="00A216E3" w:rsidP="00A216E3">
      <w:pPr>
        <w:pStyle w:val="ListParagraph"/>
        <w:numPr>
          <w:ilvl w:val="0"/>
          <w:numId w:val="4"/>
        </w:numPr>
        <w:spacing w:after="0"/>
      </w:pPr>
      <w:proofErr w:type="spellStart"/>
      <w:r w:rsidRPr="00A216E3">
        <w:rPr>
          <w:b/>
          <w:bCs/>
        </w:rPr>
        <w:t>contributor_name</w:t>
      </w:r>
      <w:proofErr w:type="spellEnd"/>
      <w:r>
        <w:t xml:space="preserve"> - contains capitalized full name of the donor, can also be company </w:t>
      </w:r>
      <w:proofErr w:type="gramStart"/>
      <w:r>
        <w:t>name</w:t>
      </w:r>
      <w:proofErr w:type="gramEnd"/>
    </w:p>
    <w:p w14:paraId="7D91DEAE" w14:textId="77777777" w:rsidR="00A216E3" w:rsidRDefault="00A216E3" w:rsidP="00A216E3">
      <w:pPr>
        <w:pStyle w:val="ListParagraph"/>
        <w:spacing w:after="0"/>
      </w:pPr>
    </w:p>
    <w:p w14:paraId="6D1A16A4" w14:textId="32E28B4C" w:rsidR="00A216E3" w:rsidRPr="00A216E3" w:rsidRDefault="00A216E3" w:rsidP="00A216E3">
      <w:pPr>
        <w:pStyle w:val="ListParagraph"/>
        <w:numPr>
          <w:ilvl w:val="0"/>
          <w:numId w:val="4"/>
        </w:numPr>
        <w:spacing w:after="0"/>
        <w:rPr>
          <w:b/>
          <w:bCs/>
        </w:rPr>
      </w:pPr>
      <w:proofErr w:type="spellStart"/>
      <w:r w:rsidRPr="00A216E3">
        <w:rPr>
          <w:b/>
          <w:bCs/>
        </w:rPr>
        <w:t>contributor_address</w:t>
      </w:r>
      <w:proofErr w:type="spellEnd"/>
      <w:r>
        <w:rPr>
          <w:b/>
          <w:bCs/>
        </w:rPr>
        <w:t xml:space="preserve"> - </w:t>
      </w:r>
      <w:r>
        <w:t xml:space="preserve">might not be </w:t>
      </w:r>
      <w:proofErr w:type="gramStart"/>
      <w:r>
        <w:t>accurate</w:t>
      </w:r>
      <w:proofErr w:type="gramEnd"/>
    </w:p>
    <w:p w14:paraId="1CE38EB6" w14:textId="77777777" w:rsidR="00A216E3" w:rsidRPr="00A216E3" w:rsidRDefault="00A216E3" w:rsidP="00A216E3">
      <w:pPr>
        <w:pStyle w:val="ListParagraph"/>
        <w:numPr>
          <w:ilvl w:val="0"/>
          <w:numId w:val="4"/>
        </w:numPr>
        <w:spacing w:after="0"/>
        <w:rPr>
          <w:b/>
          <w:bCs/>
        </w:rPr>
      </w:pPr>
      <w:proofErr w:type="spellStart"/>
      <w:r w:rsidRPr="00A216E3">
        <w:rPr>
          <w:b/>
          <w:bCs/>
        </w:rPr>
        <w:t>contributor_city</w:t>
      </w:r>
      <w:proofErr w:type="spellEnd"/>
    </w:p>
    <w:p w14:paraId="60E69CC7" w14:textId="77777777" w:rsidR="00A216E3" w:rsidRPr="00A216E3" w:rsidRDefault="00A216E3" w:rsidP="00A216E3">
      <w:pPr>
        <w:pStyle w:val="ListParagraph"/>
        <w:numPr>
          <w:ilvl w:val="0"/>
          <w:numId w:val="4"/>
        </w:numPr>
        <w:spacing w:after="0"/>
        <w:rPr>
          <w:b/>
          <w:bCs/>
        </w:rPr>
      </w:pPr>
      <w:proofErr w:type="spellStart"/>
      <w:r w:rsidRPr="00A216E3">
        <w:rPr>
          <w:b/>
          <w:bCs/>
        </w:rPr>
        <w:t>contributor_state</w:t>
      </w:r>
      <w:proofErr w:type="spellEnd"/>
    </w:p>
    <w:p w14:paraId="0A197522" w14:textId="67069988" w:rsidR="00A216E3" w:rsidRPr="00806991" w:rsidRDefault="00A216E3" w:rsidP="00A216E3">
      <w:pPr>
        <w:pStyle w:val="ListParagraph"/>
        <w:numPr>
          <w:ilvl w:val="0"/>
          <w:numId w:val="4"/>
        </w:numPr>
        <w:spacing w:after="0"/>
        <w:rPr>
          <w:b/>
          <w:bCs/>
        </w:rPr>
      </w:pPr>
      <w:proofErr w:type="spellStart"/>
      <w:r w:rsidRPr="00A216E3">
        <w:rPr>
          <w:b/>
          <w:bCs/>
        </w:rPr>
        <w:t>contributor_zip</w:t>
      </w:r>
      <w:proofErr w:type="spellEnd"/>
      <w:r w:rsidR="00806991">
        <w:rPr>
          <w:b/>
          <w:bCs/>
        </w:rPr>
        <w:t xml:space="preserve"> - </w:t>
      </w:r>
      <w:r w:rsidR="00806991">
        <w:t xml:space="preserve">might not be </w:t>
      </w:r>
      <w:proofErr w:type="gramStart"/>
      <w:r w:rsidR="00806991">
        <w:t>accurate</w:t>
      </w:r>
      <w:proofErr w:type="gramEnd"/>
    </w:p>
    <w:p w14:paraId="033CED79" w14:textId="77777777" w:rsidR="00806991" w:rsidRPr="00806991" w:rsidRDefault="00806991" w:rsidP="00806991">
      <w:pPr>
        <w:pStyle w:val="ListParagraph"/>
        <w:spacing w:after="0"/>
        <w:rPr>
          <w:b/>
          <w:bCs/>
        </w:rPr>
      </w:pPr>
    </w:p>
    <w:p w14:paraId="03841579" w14:textId="3033FC79" w:rsidR="00806991" w:rsidRPr="00A216E3" w:rsidRDefault="00806991" w:rsidP="00A216E3">
      <w:pPr>
        <w:pStyle w:val="ListParagraph"/>
        <w:numPr>
          <w:ilvl w:val="0"/>
          <w:numId w:val="4"/>
        </w:numPr>
        <w:spacing w:after="0"/>
        <w:rPr>
          <w:b/>
          <w:bCs/>
        </w:rPr>
      </w:pPr>
      <w:proofErr w:type="spellStart"/>
      <w:r w:rsidRPr="00806991">
        <w:rPr>
          <w:b/>
          <w:bCs/>
        </w:rPr>
        <w:t>contributor_occupation</w:t>
      </w:r>
      <w:proofErr w:type="spellEnd"/>
      <w:r>
        <w:rPr>
          <w:b/>
          <w:bCs/>
        </w:rPr>
        <w:t xml:space="preserve"> - </w:t>
      </w:r>
      <w:r>
        <w:t xml:space="preserve">only applies to individuals who donated more than </w:t>
      </w:r>
      <w:proofErr w:type="gramStart"/>
      <w:r>
        <w:t>$100</w:t>
      </w:r>
      <w:proofErr w:type="gramEnd"/>
    </w:p>
    <w:p w14:paraId="305BC466" w14:textId="77777777" w:rsidR="00A216E3" w:rsidRDefault="00A216E3" w:rsidP="00A216E3">
      <w:pPr>
        <w:spacing w:after="0"/>
        <w:ind w:left="720" w:hanging="360"/>
      </w:pPr>
    </w:p>
    <w:p w14:paraId="07A10D0E" w14:textId="77777777" w:rsidR="00A216E3" w:rsidRDefault="00A216E3" w:rsidP="00962195">
      <w:pPr>
        <w:spacing w:after="0"/>
        <w:ind w:left="720" w:hanging="360"/>
      </w:pPr>
    </w:p>
    <w:p w14:paraId="5A813979" w14:textId="77777777" w:rsidR="00962195" w:rsidRDefault="00962195" w:rsidP="00C10FC0">
      <w:pPr>
        <w:spacing w:after="0"/>
        <w:ind w:left="360"/>
      </w:pPr>
    </w:p>
    <w:p w14:paraId="62E27E2B" w14:textId="77777777" w:rsidR="00C10FC0" w:rsidRPr="00A415AD" w:rsidRDefault="00072C46" w:rsidP="009017F3">
      <w:pPr>
        <w:pStyle w:val="Heading3"/>
      </w:pPr>
      <w:r w:rsidRPr="00A415AD">
        <w:lastRenderedPageBreak/>
        <w:t>Filtering Columns:</w:t>
      </w:r>
      <w:r w:rsidR="00517A0A" w:rsidRPr="00A415AD">
        <w:t xml:space="preserve"> </w:t>
      </w:r>
    </w:p>
    <w:p w14:paraId="4D393F1C" w14:textId="0E6737AF" w:rsidR="00072C46" w:rsidRDefault="0076745C" w:rsidP="00C10FC0">
      <w:pPr>
        <w:pStyle w:val="ListParagraph"/>
        <w:numPr>
          <w:ilvl w:val="0"/>
          <w:numId w:val="2"/>
        </w:numPr>
        <w:spacing w:after="0"/>
      </w:pPr>
      <w:r w:rsidRPr="00962195">
        <w:rPr>
          <w:b/>
          <w:bCs/>
        </w:rPr>
        <w:t>c</w:t>
      </w:r>
      <w:r w:rsidR="00517A0A" w:rsidRPr="00962195">
        <w:rPr>
          <w:b/>
          <w:bCs/>
        </w:rPr>
        <w:t>ode</w:t>
      </w:r>
      <w:r w:rsidR="00962195">
        <w:t xml:space="preserve"> - may need to only accept “</w:t>
      </w:r>
      <w:r w:rsidR="00641296">
        <w:t>Individuals</w:t>
      </w:r>
      <w:r w:rsidR="00962195">
        <w:t xml:space="preserve">” </w:t>
      </w:r>
      <w:proofErr w:type="gramStart"/>
      <w:r w:rsidR="00962195">
        <w:t>type</w:t>
      </w:r>
      <w:proofErr w:type="gramEnd"/>
    </w:p>
    <w:p w14:paraId="3CD8593C" w14:textId="1A303EC9" w:rsidR="0076745C" w:rsidRDefault="0076745C" w:rsidP="00C10FC0">
      <w:pPr>
        <w:pStyle w:val="ListParagraph"/>
        <w:numPr>
          <w:ilvl w:val="0"/>
          <w:numId w:val="2"/>
        </w:numPr>
        <w:spacing w:after="0"/>
      </w:pPr>
      <w:proofErr w:type="spellStart"/>
      <w:r w:rsidRPr="00962195">
        <w:rPr>
          <w:b/>
          <w:bCs/>
        </w:rPr>
        <w:t>report_number</w:t>
      </w:r>
      <w:proofErr w:type="spellEnd"/>
      <w:r w:rsidR="00196684">
        <w:t xml:space="preserve"> - need to combine all rows with the same report </w:t>
      </w:r>
      <w:proofErr w:type="gramStart"/>
      <w:r w:rsidR="00196684">
        <w:t>number</w:t>
      </w:r>
      <w:proofErr w:type="gramEnd"/>
    </w:p>
    <w:p w14:paraId="36457A86" w14:textId="77777777" w:rsidR="00517A0A" w:rsidRPr="007E3E45" w:rsidRDefault="00517A0A" w:rsidP="00072C46">
      <w:pPr>
        <w:spacing w:after="0"/>
      </w:pPr>
    </w:p>
    <w:p w14:paraId="5286B4F9" w14:textId="77777777" w:rsidR="00C10FC0" w:rsidRPr="00A415AD" w:rsidRDefault="00072C46" w:rsidP="009017F3">
      <w:pPr>
        <w:pStyle w:val="Heading3"/>
      </w:pPr>
      <w:r w:rsidRPr="00A415AD">
        <w:t>Linking Columns:</w:t>
      </w:r>
      <w:r w:rsidR="00517A0A" w:rsidRPr="00A415AD">
        <w:t xml:space="preserve"> </w:t>
      </w:r>
    </w:p>
    <w:p w14:paraId="657469DD" w14:textId="5190C496" w:rsidR="00806991" w:rsidRPr="00806991" w:rsidRDefault="00517A0A" w:rsidP="00C10FC0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proofErr w:type="spellStart"/>
      <w:r w:rsidRPr="00962195">
        <w:rPr>
          <w:b/>
          <w:bCs/>
        </w:rPr>
        <w:t>contributor_name</w:t>
      </w:r>
      <w:proofErr w:type="spellEnd"/>
    </w:p>
    <w:p w14:paraId="3E0E357A" w14:textId="554339B2" w:rsidR="00806991" w:rsidRPr="00A216E3" w:rsidRDefault="00806991" w:rsidP="00806991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proofErr w:type="spellStart"/>
      <w:r w:rsidRPr="00A216E3">
        <w:rPr>
          <w:b/>
          <w:bCs/>
        </w:rPr>
        <w:t>contributor_address</w:t>
      </w:r>
      <w:proofErr w:type="spellEnd"/>
    </w:p>
    <w:p w14:paraId="42265C44" w14:textId="77777777" w:rsidR="00806991" w:rsidRPr="00A216E3" w:rsidRDefault="00806991" w:rsidP="00806991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proofErr w:type="spellStart"/>
      <w:r w:rsidRPr="00A216E3">
        <w:rPr>
          <w:b/>
          <w:bCs/>
        </w:rPr>
        <w:t>contributor_city</w:t>
      </w:r>
      <w:proofErr w:type="spellEnd"/>
    </w:p>
    <w:p w14:paraId="54AE7977" w14:textId="77777777" w:rsidR="00806991" w:rsidRPr="00A216E3" w:rsidRDefault="00806991" w:rsidP="00806991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proofErr w:type="spellStart"/>
      <w:r w:rsidRPr="00A216E3">
        <w:rPr>
          <w:b/>
          <w:bCs/>
        </w:rPr>
        <w:t>contributor_state</w:t>
      </w:r>
      <w:proofErr w:type="spellEnd"/>
    </w:p>
    <w:p w14:paraId="2077895A" w14:textId="1A869B49" w:rsidR="007E3E45" w:rsidRPr="00806991" w:rsidRDefault="00806991" w:rsidP="00806991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proofErr w:type="spellStart"/>
      <w:r w:rsidRPr="00A216E3">
        <w:rPr>
          <w:b/>
          <w:bCs/>
        </w:rPr>
        <w:t>contributor_zip</w:t>
      </w:r>
      <w:proofErr w:type="spellEnd"/>
      <w:r w:rsidR="007E3E45" w:rsidRPr="00806991">
        <w:rPr>
          <w:b/>
          <w:bCs/>
        </w:rPr>
        <w:br/>
      </w:r>
    </w:p>
    <w:p w14:paraId="227A3E3B" w14:textId="77777777" w:rsidR="00C10FC0" w:rsidRPr="00A415AD" w:rsidRDefault="00072C46" w:rsidP="009017F3">
      <w:pPr>
        <w:pStyle w:val="Heading3"/>
      </w:pPr>
      <w:r w:rsidRPr="00A415AD">
        <w:t>Wealth ID Columns:</w:t>
      </w:r>
      <w:r w:rsidR="00517A0A" w:rsidRPr="00A415AD">
        <w:t xml:space="preserve"> </w:t>
      </w:r>
    </w:p>
    <w:p w14:paraId="457A9F4E" w14:textId="5641B235" w:rsidR="00641296" w:rsidRPr="00806991" w:rsidRDefault="00517A0A" w:rsidP="00806991">
      <w:pPr>
        <w:pStyle w:val="ListParagraph"/>
        <w:numPr>
          <w:ilvl w:val="0"/>
          <w:numId w:val="2"/>
        </w:numPr>
        <w:rPr>
          <w:b/>
          <w:bCs/>
        </w:rPr>
      </w:pPr>
      <w:r w:rsidRPr="00962195">
        <w:rPr>
          <w:b/>
          <w:bCs/>
        </w:rPr>
        <w:t>party</w:t>
      </w:r>
      <w:r w:rsidR="00806991">
        <w:rPr>
          <w:b/>
          <w:bCs/>
        </w:rPr>
        <w:t xml:space="preserve"> - </w:t>
      </w:r>
      <w:r w:rsidR="00806991">
        <w:t xml:space="preserve">richer people tend to vote more </w:t>
      </w:r>
      <w:proofErr w:type="gramStart"/>
      <w:r w:rsidR="00806991">
        <w:t>republican</w:t>
      </w:r>
      <w:proofErr w:type="gramEnd"/>
    </w:p>
    <w:p w14:paraId="08216785" w14:textId="35277DD1" w:rsidR="00806991" w:rsidRPr="00806991" w:rsidRDefault="00806991" w:rsidP="00806991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proofErr w:type="spellStart"/>
      <w:r w:rsidRPr="00806991">
        <w:rPr>
          <w:b/>
          <w:bCs/>
        </w:rPr>
        <w:t>contributor_occupation</w:t>
      </w:r>
      <w:proofErr w:type="spellEnd"/>
      <w:r>
        <w:rPr>
          <w:b/>
          <w:bCs/>
        </w:rPr>
        <w:t xml:space="preserve"> - </w:t>
      </w:r>
      <w:r>
        <w:t xml:space="preserve">can find median income of </w:t>
      </w:r>
      <w:proofErr w:type="gramStart"/>
      <w:r>
        <w:t>position</w:t>
      </w:r>
      <w:proofErr w:type="gramEnd"/>
    </w:p>
    <w:p w14:paraId="14D3B1A6" w14:textId="77777777" w:rsidR="00806991" w:rsidRPr="00806991" w:rsidRDefault="00806991" w:rsidP="00806991">
      <w:pPr>
        <w:spacing w:after="0"/>
        <w:rPr>
          <w:b/>
          <w:bCs/>
        </w:rPr>
      </w:pPr>
    </w:p>
    <w:p w14:paraId="163A183E" w14:textId="21C16383" w:rsidR="00641296" w:rsidRPr="00A415AD" w:rsidRDefault="00641296" w:rsidP="009017F3">
      <w:pPr>
        <w:pStyle w:val="Heading3"/>
      </w:pPr>
      <w:r>
        <w:t>Age</w:t>
      </w:r>
      <w:r w:rsidRPr="00A415AD">
        <w:t xml:space="preserve"> ID Columns: </w:t>
      </w:r>
    </w:p>
    <w:p w14:paraId="6CAB369F" w14:textId="06A1A376" w:rsidR="00806991" w:rsidRPr="00806991" w:rsidRDefault="00806991" w:rsidP="00806991">
      <w:pPr>
        <w:pStyle w:val="ListParagraph"/>
        <w:numPr>
          <w:ilvl w:val="0"/>
          <w:numId w:val="2"/>
        </w:numPr>
        <w:rPr>
          <w:b/>
          <w:bCs/>
        </w:rPr>
      </w:pPr>
      <w:r w:rsidRPr="00641296">
        <w:rPr>
          <w:b/>
          <w:bCs/>
        </w:rPr>
        <w:t>party</w:t>
      </w:r>
      <w:r>
        <w:rPr>
          <w:b/>
          <w:bCs/>
        </w:rPr>
        <w:t xml:space="preserve"> - </w:t>
      </w:r>
      <w:r>
        <w:t xml:space="preserve">older folks tend to be more </w:t>
      </w:r>
      <w:proofErr w:type="gramStart"/>
      <w:r>
        <w:t>republican</w:t>
      </w:r>
      <w:proofErr w:type="gramEnd"/>
    </w:p>
    <w:p w14:paraId="517FACD3" w14:textId="3EBA04AD" w:rsidR="00806991" w:rsidRDefault="00B5408A" w:rsidP="00B5408A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proofErr w:type="spellStart"/>
      <w:r w:rsidRPr="00196684">
        <w:rPr>
          <w:b/>
          <w:bCs/>
        </w:rPr>
        <w:t>election_year</w:t>
      </w:r>
      <w:proofErr w:type="spellEnd"/>
      <w:r w:rsidR="00806991">
        <w:rPr>
          <w:b/>
          <w:bCs/>
        </w:rPr>
        <w:t xml:space="preserve"> </w:t>
      </w:r>
      <w:r w:rsidR="00806991">
        <w:t xml:space="preserve">- the </w:t>
      </w:r>
      <w:proofErr w:type="gramStart"/>
      <w:r w:rsidR="00806991">
        <w:t>more older</w:t>
      </w:r>
      <w:proofErr w:type="gramEnd"/>
      <w:r w:rsidR="00806991">
        <w:t xml:space="preserve"> donators could indicate older age</w:t>
      </w:r>
    </w:p>
    <w:p w14:paraId="0527792B" w14:textId="2D2E4E98" w:rsidR="00517A0A" w:rsidRPr="00B5408A" w:rsidRDefault="00806991" w:rsidP="00B5408A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proofErr w:type="spellStart"/>
      <w:r w:rsidRPr="00806991">
        <w:rPr>
          <w:b/>
          <w:bCs/>
        </w:rPr>
        <w:t>contributor_occupation</w:t>
      </w:r>
      <w:proofErr w:type="spellEnd"/>
      <w:r>
        <w:rPr>
          <w:b/>
          <w:bCs/>
        </w:rPr>
        <w:t xml:space="preserve"> </w:t>
      </w:r>
      <w:r>
        <w:t>- since some say “RETIRED”</w:t>
      </w:r>
      <w:r w:rsidR="00517A0A" w:rsidRPr="00B5408A">
        <w:rPr>
          <w:b/>
          <w:bCs/>
        </w:rPr>
        <w:br/>
      </w:r>
    </w:p>
    <w:p w14:paraId="5BCBEE12" w14:textId="77777777" w:rsidR="00C10FC0" w:rsidRPr="00A415AD" w:rsidRDefault="00072C46" w:rsidP="009017F3">
      <w:pPr>
        <w:pStyle w:val="Heading3"/>
      </w:pPr>
      <w:r w:rsidRPr="00A415AD">
        <w:t>Donor ID Columns:</w:t>
      </w:r>
      <w:r w:rsidR="00C10FC0" w:rsidRPr="00A415AD">
        <w:t xml:space="preserve"> </w:t>
      </w:r>
    </w:p>
    <w:p w14:paraId="212957ED" w14:textId="5FF8DAB4" w:rsidR="00B5408A" w:rsidRDefault="00C10FC0" w:rsidP="00C10FC0">
      <w:pPr>
        <w:pStyle w:val="ListParagraph"/>
        <w:numPr>
          <w:ilvl w:val="0"/>
          <w:numId w:val="2"/>
        </w:numPr>
        <w:rPr>
          <w:b/>
          <w:bCs/>
        </w:rPr>
      </w:pPr>
      <w:r w:rsidRPr="00641296">
        <w:rPr>
          <w:b/>
          <w:bCs/>
        </w:rPr>
        <w:t>party</w:t>
      </w:r>
      <w:r w:rsidR="00806991">
        <w:rPr>
          <w:b/>
          <w:bCs/>
        </w:rPr>
        <w:t xml:space="preserve"> - </w:t>
      </w:r>
      <w:r w:rsidR="00806991">
        <w:t>possibly a correlation f</w:t>
      </w:r>
      <w:r w:rsidR="0093062F">
        <w:t>or democrats being more donor friendly?</w:t>
      </w:r>
    </w:p>
    <w:p w14:paraId="4437FA4F" w14:textId="77777777" w:rsidR="00A22160" w:rsidRPr="00A22160" w:rsidRDefault="00B5408A" w:rsidP="00C10FC0">
      <w:pPr>
        <w:pStyle w:val="ListParagraph"/>
        <w:numPr>
          <w:ilvl w:val="0"/>
          <w:numId w:val="2"/>
        </w:numPr>
        <w:rPr>
          <w:b/>
          <w:bCs/>
        </w:rPr>
      </w:pPr>
      <w:proofErr w:type="spellStart"/>
      <w:r w:rsidRPr="00196684">
        <w:rPr>
          <w:b/>
          <w:bCs/>
        </w:rPr>
        <w:t>election_year</w:t>
      </w:r>
      <w:proofErr w:type="spellEnd"/>
      <w:r>
        <w:rPr>
          <w:b/>
          <w:bCs/>
        </w:rPr>
        <w:t xml:space="preserve"> </w:t>
      </w:r>
      <w:r>
        <w:t xml:space="preserve">- could get a recent </w:t>
      </w:r>
      <w:r w:rsidR="00A216E3">
        <w:t>donator</w:t>
      </w:r>
      <w:r>
        <w:t xml:space="preserve"> </w:t>
      </w:r>
      <w:proofErr w:type="gramStart"/>
      <w:r>
        <w:t>feature</w:t>
      </w:r>
      <w:proofErr w:type="gramEnd"/>
    </w:p>
    <w:p w14:paraId="21E937EA" w14:textId="3EEC13CB" w:rsidR="00517A0A" w:rsidRDefault="00A22160" w:rsidP="00C10FC0">
      <w:pPr>
        <w:pStyle w:val="ListParagraph"/>
        <w:numPr>
          <w:ilvl w:val="0"/>
          <w:numId w:val="2"/>
        </w:numPr>
        <w:rPr>
          <w:b/>
          <w:bCs/>
        </w:rPr>
      </w:pPr>
      <w:proofErr w:type="spellStart"/>
      <w:r w:rsidRPr="00806991">
        <w:rPr>
          <w:b/>
          <w:bCs/>
        </w:rPr>
        <w:t>contributor_occupation</w:t>
      </w:r>
      <w:proofErr w:type="spellEnd"/>
      <w:r>
        <w:rPr>
          <w:b/>
          <w:bCs/>
        </w:rPr>
        <w:t xml:space="preserve"> </w:t>
      </w:r>
      <w:r>
        <w:t>- since some say “RETIRED”</w:t>
      </w:r>
      <w:r w:rsidR="00517A0A" w:rsidRPr="00641296">
        <w:rPr>
          <w:b/>
          <w:bCs/>
        </w:rPr>
        <w:br/>
      </w:r>
    </w:p>
    <w:p w14:paraId="4CEF4238" w14:textId="1F30665C" w:rsidR="00C85BE1" w:rsidRPr="00C85BE1" w:rsidRDefault="004E127C" w:rsidP="009017F3">
      <w:pPr>
        <w:pStyle w:val="Heading2"/>
      </w:pPr>
      <w:r>
        <w:t>Small Business Association</w:t>
      </w:r>
      <w:r w:rsidR="00E95B8C">
        <w:t xml:space="preserve"> (SBA)</w:t>
      </w:r>
      <w:r w:rsidR="00C85BE1" w:rsidRPr="00C85BE1">
        <w:t xml:space="preserve"> Data:</w:t>
      </w:r>
    </w:p>
    <w:p w14:paraId="1B42DE6F" w14:textId="77777777" w:rsidR="00C85BE1" w:rsidRPr="00A415AD" w:rsidRDefault="00C85BE1" w:rsidP="009017F3">
      <w:pPr>
        <w:pStyle w:val="Heading3"/>
      </w:pPr>
      <w:r w:rsidRPr="00A415AD">
        <w:t>How to get the data:</w:t>
      </w:r>
    </w:p>
    <w:p w14:paraId="0C120501" w14:textId="02DC5F18" w:rsidR="00C85BE1" w:rsidRDefault="00DA041D" w:rsidP="00C85BE1">
      <w:pPr>
        <w:pStyle w:val="ListParagraph"/>
        <w:numPr>
          <w:ilvl w:val="0"/>
          <w:numId w:val="5"/>
        </w:numPr>
      </w:pPr>
      <w:hyperlink r:id="rId6" w:history="1">
        <w:r w:rsidR="00C85BE1" w:rsidRPr="00C85BE1">
          <w:rPr>
            <w:rStyle w:val="Hyperlink"/>
          </w:rPr>
          <w:t>Click Here</w:t>
        </w:r>
      </w:hyperlink>
      <w:r w:rsidR="00C85BE1">
        <w:t xml:space="preserve"> (</w:t>
      </w:r>
      <w:r w:rsidR="00C85BE1" w:rsidRPr="00C85BE1">
        <w:t>https://web.sba.gov/pro-net/search/dsp_dsbs.cfm</w:t>
      </w:r>
      <w:r w:rsidR="00C85BE1">
        <w:t>)</w:t>
      </w:r>
    </w:p>
    <w:p w14:paraId="0AAFD858" w14:textId="7C7C5863" w:rsidR="00C85BE1" w:rsidRDefault="00C85BE1" w:rsidP="00C85BE1">
      <w:pPr>
        <w:pStyle w:val="ListParagraph"/>
        <w:numPr>
          <w:ilvl w:val="0"/>
          <w:numId w:val="5"/>
        </w:numPr>
      </w:pPr>
      <w:r>
        <w:t>Select the state for which to gather data (Probably WA or ID)</w:t>
      </w:r>
    </w:p>
    <w:p w14:paraId="4957C507" w14:textId="0CE0790A" w:rsidR="00C85BE1" w:rsidRDefault="004E127C" w:rsidP="00C85BE1">
      <w:pPr>
        <w:pStyle w:val="ListParagraph"/>
        <w:numPr>
          <w:ilvl w:val="0"/>
          <w:numId w:val="5"/>
        </w:numPr>
      </w:pPr>
      <w:r>
        <w:t xml:space="preserve">Collect two datasets one for businesses </w:t>
      </w:r>
      <w:proofErr w:type="spellStart"/>
      <w:r>
        <w:t>upto</w:t>
      </w:r>
      <w:proofErr w:type="spellEnd"/>
      <w:r>
        <w:t xml:space="preserve"> 5 employees and one with revenue over </w:t>
      </w:r>
      <w:proofErr w:type="gramStart"/>
      <w:r>
        <w:t>$50</w:t>
      </w:r>
      <w:r w:rsidR="00E95B8C">
        <w:t>0</w:t>
      </w:r>
      <w:r>
        <w:t>000</w:t>
      </w:r>
      <w:proofErr w:type="gramEnd"/>
    </w:p>
    <w:p w14:paraId="0419B805" w14:textId="7748C882" w:rsidR="004E127C" w:rsidRDefault="004E127C" w:rsidP="00C85BE1">
      <w:pPr>
        <w:pStyle w:val="ListParagraph"/>
        <w:numPr>
          <w:ilvl w:val="0"/>
          <w:numId w:val="5"/>
        </w:numPr>
      </w:pPr>
      <w:r>
        <w:t>Get the columns matching the below description</w:t>
      </w:r>
      <w:r w:rsidR="008F4BFB">
        <w:t xml:space="preserve"> by selecting the columns in the appropriate dialog at the </w:t>
      </w:r>
      <w:proofErr w:type="gramStart"/>
      <w:r w:rsidR="008F4BFB">
        <w:t>end</w:t>
      </w:r>
      <w:proofErr w:type="gramEnd"/>
    </w:p>
    <w:p w14:paraId="63EB1C9C" w14:textId="768A482E" w:rsidR="008F4BFB" w:rsidRDefault="008F4BFB" w:rsidP="008F4BFB">
      <w:pPr>
        <w:pStyle w:val="ListParagraph"/>
        <w:numPr>
          <w:ilvl w:val="0"/>
          <w:numId w:val="5"/>
        </w:numPr>
      </w:pPr>
      <w:r>
        <w:t xml:space="preserve">Select mail-merge format, and </w:t>
      </w:r>
      <w:proofErr w:type="spellStart"/>
      <w:r>
        <w:t>delimeter</w:t>
      </w:r>
      <w:proofErr w:type="spellEnd"/>
      <w:r>
        <w:t xml:space="preserve"> as a </w:t>
      </w:r>
      <w:proofErr w:type="gramStart"/>
      <w:r>
        <w:t>comma</w:t>
      </w:r>
      <w:proofErr w:type="gramEnd"/>
      <w:r>
        <w:t xml:space="preserve"> </w:t>
      </w:r>
    </w:p>
    <w:p w14:paraId="69B4F91A" w14:textId="1CB1666D" w:rsidR="00A76075" w:rsidRPr="009017F3" w:rsidRDefault="00A76075" w:rsidP="009017F3">
      <w:pPr>
        <w:pStyle w:val="Heading3"/>
      </w:pPr>
      <w:r w:rsidRPr="009017F3">
        <w:t>Column Descriptions:</w:t>
      </w:r>
    </w:p>
    <w:p w14:paraId="5CB32921" w14:textId="27C7DEE8" w:rsidR="00A76075" w:rsidRDefault="008F4BFB" w:rsidP="00A76075">
      <w:pPr>
        <w:pStyle w:val="ListParagraph"/>
        <w:numPr>
          <w:ilvl w:val="0"/>
          <w:numId w:val="6"/>
        </w:numPr>
        <w:spacing w:after="0"/>
        <w:rPr>
          <w:b/>
          <w:bCs/>
        </w:rPr>
      </w:pPr>
      <w:r>
        <w:rPr>
          <w:b/>
          <w:bCs/>
        </w:rPr>
        <w:t>Company Name</w:t>
      </w:r>
    </w:p>
    <w:p w14:paraId="39BF2926" w14:textId="3B7BA4D8" w:rsidR="008F4BFB" w:rsidRDefault="008F4BFB" w:rsidP="00A76075">
      <w:pPr>
        <w:pStyle w:val="ListParagraph"/>
        <w:numPr>
          <w:ilvl w:val="0"/>
          <w:numId w:val="6"/>
        </w:numPr>
        <w:spacing w:after="0"/>
        <w:rPr>
          <w:b/>
          <w:bCs/>
        </w:rPr>
      </w:pPr>
      <w:r>
        <w:rPr>
          <w:b/>
          <w:bCs/>
        </w:rPr>
        <w:t>Contact Name</w:t>
      </w:r>
    </w:p>
    <w:p w14:paraId="116FCA37" w14:textId="5B0FBAFF" w:rsidR="008F4BFB" w:rsidRDefault="008F4BFB" w:rsidP="00A76075">
      <w:pPr>
        <w:pStyle w:val="ListParagraph"/>
        <w:numPr>
          <w:ilvl w:val="0"/>
          <w:numId w:val="6"/>
        </w:numPr>
        <w:spacing w:after="0"/>
        <w:rPr>
          <w:b/>
          <w:bCs/>
        </w:rPr>
      </w:pPr>
      <w:r>
        <w:rPr>
          <w:b/>
          <w:bCs/>
        </w:rPr>
        <w:t>Address, City, City, Zip</w:t>
      </w:r>
    </w:p>
    <w:p w14:paraId="34BA62E3" w14:textId="0585AE78" w:rsidR="008F4BFB" w:rsidRDefault="008F4BFB" w:rsidP="00A76075">
      <w:pPr>
        <w:pStyle w:val="ListParagraph"/>
        <w:numPr>
          <w:ilvl w:val="0"/>
          <w:numId w:val="6"/>
        </w:numPr>
        <w:spacing w:after="0"/>
        <w:rPr>
          <w:b/>
          <w:bCs/>
        </w:rPr>
      </w:pPr>
      <w:r>
        <w:rPr>
          <w:b/>
          <w:bCs/>
        </w:rPr>
        <w:t>(implied) Number of employees all less that</w:t>
      </w:r>
    </w:p>
    <w:p w14:paraId="22433539" w14:textId="5A9211EB" w:rsidR="00A76075" w:rsidRDefault="008F4BFB" w:rsidP="00A76075">
      <w:pPr>
        <w:pStyle w:val="ListParagraph"/>
        <w:numPr>
          <w:ilvl w:val="0"/>
          <w:numId w:val="6"/>
        </w:numPr>
        <w:spacing w:after="0"/>
        <w:rPr>
          <w:b/>
          <w:bCs/>
        </w:rPr>
      </w:pPr>
      <w:r>
        <w:rPr>
          <w:b/>
          <w:bCs/>
        </w:rPr>
        <w:t>Accepts Credit Cards</w:t>
      </w:r>
    </w:p>
    <w:p w14:paraId="67DED53C" w14:textId="77777777" w:rsidR="008F4BFB" w:rsidRDefault="008F4BFB" w:rsidP="00A76075">
      <w:pPr>
        <w:pStyle w:val="ListParagraph"/>
        <w:numPr>
          <w:ilvl w:val="0"/>
          <w:numId w:val="6"/>
        </w:numPr>
        <w:spacing w:after="0"/>
        <w:rPr>
          <w:b/>
          <w:bCs/>
        </w:rPr>
      </w:pPr>
      <w:r>
        <w:rPr>
          <w:b/>
          <w:bCs/>
        </w:rPr>
        <w:t>County Code</w:t>
      </w:r>
    </w:p>
    <w:p w14:paraId="6EDBC553" w14:textId="77777777" w:rsidR="008F4BFB" w:rsidRDefault="008F4BFB" w:rsidP="00A76075">
      <w:pPr>
        <w:pStyle w:val="ListParagraph"/>
        <w:numPr>
          <w:ilvl w:val="0"/>
          <w:numId w:val="6"/>
        </w:numPr>
        <w:spacing w:after="0"/>
        <w:rPr>
          <w:b/>
          <w:bCs/>
        </w:rPr>
      </w:pPr>
      <w:r>
        <w:rPr>
          <w:b/>
          <w:bCs/>
        </w:rPr>
        <w:t>Email Address</w:t>
      </w:r>
    </w:p>
    <w:p w14:paraId="50F81700" w14:textId="77777777" w:rsidR="008F4BFB" w:rsidRDefault="008F4BFB" w:rsidP="00A76075">
      <w:pPr>
        <w:pStyle w:val="ListParagraph"/>
        <w:numPr>
          <w:ilvl w:val="0"/>
          <w:numId w:val="6"/>
        </w:numPr>
        <w:spacing w:after="0"/>
        <w:rPr>
          <w:b/>
          <w:bCs/>
        </w:rPr>
      </w:pPr>
      <w:r>
        <w:rPr>
          <w:b/>
          <w:bCs/>
        </w:rPr>
        <w:lastRenderedPageBreak/>
        <w:t>Year Established</w:t>
      </w:r>
    </w:p>
    <w:p w14:paraId="4BDDFF8C" w14:textId="77777777" w:rsidR="008F4BFB" w:rsidRDefault="008F4BFB" w:rsidP="00A76075">
      <w:pPr>
        <w:pStyle w:val="ListParagraph"/>
        <w:numPr>
          <w:ilvl w:val="0"/>
          <w:numId w:val="6"/>
        </w:numPr>
        <w:spacing w:after="0"/>
        <w:rPr>
          <w:b/>
          <w:bCs/>
        </w:rPr>
      </w:pPr>
      <w:r>
        <w:rPr>
          <w:b/>
          <w:bCs/>
        </w:rPr>
        <w:t>WWW Page URL</w:t>
      </w:r>
    </w:p>
    <w:p w14:paraId="153053D9" w14:textId="77777777" w:rsidR="008F4BFB" w:rsidRDefault="008F4BFB" w:rsidP="00A76075">
      <w:pPr>
        <w:pStyle w:val="ListParagraph"/>
        <w:numPr>
          <w:ilvl w:val="0"/>
          <w:numId w:val="6"/>
        </w:numPr>
        <w:spacing w:after="0"/>
        <w:rPr>
          <w:b/>
          <w:bCs/>
        </w:rPr>
      </w:pPr>
      <w:r>
        <w:rPr>
          <w:b/>
          <w:bCs/>
        </w:rPr>
        <w:t>Key words</w:t>
      </w:r>
    </w:p>
    <w:p w14:paraId="6F70FE48" w14:textId="77777777" w:rsidR="008F4BFB" w:rsidRDefault="008F4BFB" w:rsidP="00A76075">
      <w:pPr>
        <w:pStyle w:val="ListParagraph"/>
        <w:numPr>
          <w:ilvl w:val="0"/>
          <w:numId w:val="6"/>
        </w:numPr>
        <w:spacing w:after="0"/>
        <w:rPr>
          <w:b/>
          <w:bCs/>
        </w:rPr>
      </w:pPr>
      <w:r>
        <w:rPr>
          <w:b/>
          <w:bCs/>
        </w:rPr>
        <w:t>Special Equipment</w:t>
      </w:r>
    </w:p>
    <w:p w14:paraId="30C63AFD" w14:textId="2EA0F202" w:rsidR="008F4BFB" w:rsidRPr="00A76075" w:rsidRDefault="008F4BFB" w:rsidP="008F4BFB">
      <w:pPr>
        <w:pStyle w:val="ListParagraph"/>
        <w:spacing w:after="0"/>
        <w:rPr>
          <w:b/>
          <w:bCs/>
        </w:rPr>
      </w:pPr>
      <w:r>
        <w:rPr>
          <w:b/>
          <w:bCs/>
        </w:rPr>
        <w:t xml:space="preserve"> </w:t>
      </w:r>
    </w:p>
    <w:p w14:paraId="133407D7" w14:textId="5CD7FBE7" w:rsidR="00A76075" w:rsidRDefault="00A76075" w:rsidP="009017F3">
      <w:pPr>
        <w:pStyle w:val="Heading3"/>
      </w:pPr>
      <w:r w:rsidRPr="00A415AD">
        <w:t>Filtering Columns:</w:t>
      </w:r>
    </w:p>
    <w:p w14:paraId="2FF3B667" w14:textId="7FFC765E" w:rsidR="00395FCB" w:rsidRPr="00395FCB" w:rsidRDefault="00395FCB" w:rsidP="00395FCB">
      <w:pPr>
        <w:pStyle w:val="ListParagraph"/>
        <w:keepNext/>
        <w:numPr>
          <w:ilvl w:val="0"/>
          <w:numId w:val="7"/>
        </w:numPr>
        <w:spacing w:after="0"/>
        <w:rPr>
          <w:b/>
          <w:bCs/>
        </w:rPr>
      </w:pPr>
      <w:r>
        <w:rPr>
          <w:b/>
          <w:bCs/>
        </w:rPr>
        <w:t xml:space="preserve">County Code </w:t>
      </w:r>
      <w:r>
        <w:t xml:space="preserve">- may want to limit results to eastern part of the </w:t>
      </w:r>
      <w:proofErr w:type="gramStart"/>
      <w:r>
        <w:t>state</w:t>
      </w:r>
      <w:proofErr w:type="gramEnd"/>
    </w:p>
    <w:p w14:paraId="43BAF455" w14:textId="77777777" w:rsidR="00A76075" w:rsidRDefault="00A76075" w:rsidP="00A76075">
      <w:pPr>
        <w:keepNext/>
        <w:spacing w:after="0"/>
        <w:rPr>
          <w:b/>
          <w:bCs/>
        </w:rPr>
      </w:pPr>
    </w:p>
    <w:p w14:paraId="2A095130" w14:textId="19CC4A5C" w:rsidR="008F4BFB" w:rsidRDefault="00A76075" w:rsidP="009017F3">
      <w:pPr>
        <w:pStyle w:val="Heading3"/>
      </w:pPr>
      <w:r w:rsidRPr="00A415AD">
        <w:t xml:space="preserve">Linking Columns: </w:t>
      </w:r>
    </w:p>
    <w:p w14:paraId="37CF3F20" w14:textId="08E494D9" w:rsidR="008F4BFB" w:rsidRPr="00395FCB" w:rsidRDefault="00395FCB" w:rsidP="008F4BFB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rPr>
          <w:b/>
          <w:bCs/>
        </w:rPr>
        <w:t>Company Name -</w:t>
      </w:r>
      <w:r>
        <w:t xml:space="preserve"> if any organization matches the general </w:t>
      </w:r>
      <w:proofErr w:type="gramStart"/>
      <w:r>
        <w:t>location</w:t>
      </w:r>
      <w:proofErr w:type="gramEnd"/>
    </w:p>
    <w:p w14:paraId="442F0BF8" w14:textId="1102EF89" w:rsidR="00395FCB" w:rsidRPr="00395FCB" w:rsidRDefault="00395FCB" w:rsidP="008F4BFB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rPr>
          <w:b/>
          <w:bCs/>
        </w:rPr>
        <w:t xml:space="preserve">Contact Name - </w:t>
      </w:r>
      <w:r>
        <w:t xml:space="preserve">usually the owner can cross reference with other names along with </w:t>
      </w:r>
      <w:proofErr w:type="gramStart"/>
      <w:r>
        <w:t>address</w:t>
      </w:r>
      <w:proofErr w:type="gramEnd"/>
    </w:p>
    <w:p w14:paraId="781C4148" w14:textId="34AA900D" w:rsidR="00395FCB" w:rsidRPr="00395FCB" w:rsidRDefault="00395FCB" w:rsidP="008F4BFB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rPr>
          <w:b/>
          <w:bCs/>
        </w:rPr>
        <w:t xml:space="preserve">Address - </w:t>
      </w:r>
      <w:r w:rsidRPr="00395FCB">
        <w:t>Can match business or individual</w:t>
      </w:r>
      <w:r>
        <w:rPr>
          <w:b/>
          <w:bCs/>
        </w:rPr>
        <w:t xml:space="preserve"> </w:t>
      </w:r>
      <w:proofErr w:type="gramStart"/>
      <w:r w:rsidRPr="00395FCB">
        <w:t>locations</w:t>
      </w:r>
      <w:proofErr w:type="gramEnd"/>
    </w:p>
    <w:p w14:paraId="0E650EB4" w14:textId="5FEDBC64" w:rsidR="00395FCB" w:rsidRPr="008F4BFB" w:rsidRDefault="00395FCB" w:rsidP="008F4BFB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rPr>
          <w:b/>
          <w:bCs/>
        </w:rPr>
        <w:t>Email Address</w:t>
      </w:r>
    </w:p>
    <w:p w14:paraId="15282B84" w14:textId="77777777" w:rsidR="00A76075" w:rsidRPr="00A415AD" w:rsidRDefault="00A76075" w:rsidP="00A76075">
      <w:pPr>
        <w:keepNext/>
        <w:spacing w:after="0"/>
        <w:rPr>
          <w:b/>
          <w:bCs/>
        </w:rPr>
      </w:pPr>
    </w:p>
    <w:p w14:paraId="00ADEA9F" w14:textId="4D4D7095" w:rsidR="00A76075" w:rsidRDefault="00A76075" w:rsidP="009017F3">
      <w:pPr>
        <w:pStyle w:val="Heading3"/>
      </w:pPr>
      <w:r w:rsidRPr="00A415AD">
        <w:t xml:space="preserve">Wealth ID Columns: </w:t>
      </w:r>
    </w:p>
    <w:p w14:paraId="59A2A61C" w14:textId="16A6BA17" w:rsidR="00395FCB" w:rsidRDefault="00395FCB" w:rsidP="00395FCB">
      <w:pPr>
        <w:pStyle w:val="ListParagraph"/>
        <w:numPr>
          <w:ilvl w:val="0"/>
          <w:numId w:val="7"/>
        </w:numPr>
        <w:spacing w:after="0"/>
      </w:pPr>
      <w:r>
        <w:rPr>
          <w:b/>
          <w:bCs/>
        </w:rPr>
        <w:t>(implied from quer</w:t>
      </w:r>
      <w:r w:rsidR="009017F3">
        <w:rPr>
          <w:b/>
          <w:bCs/>
        </w:rPr>
        <w:t>y</w:t>
      </w:r>
      <w:r>
        <w:rPr>
          <w:b/>
          <w:bCs/>
        </w:rPr>
        <w:t xml:space="preserve">) revenue - </w:t>
      </w:r>
      <w:r w:rsidRPr="00395FCB">
        <w:t xml:space="preserve">based on dataset can filter how much money for how many people the business is </w:t>
      </w:r>
      <w:proofErr w:type="gramStart"/>
      <w:r w:rsidRPr="00395FCB">
        <w:t>earning</w:t>
      </w:r>
      <w:proofErr w:type="gramEnd"/>
    </w:p>
    <w:p w14:paraId="674582E6" w14:textId="041F666E" w:rsidR="00181693" w:rsidRDefault="00181693" w:rsidP="00181693">
      <w:pPr>
        <w:pStyle w:val="ListParagraph"/>
        <w:numPr>
          <w:ilvl w:val="0"/>
          <w:numId w:val="7"/>
        </w:numPr>
        <w:spacing w:after="0"/>
      </w:pPr>
      <w:r>
        <w:rPr>
          <w:b/>
          <w:bCs/>
        </w:rPr>
        <w:t xml:space="preserve"># of employees - </w:t>
      </w:r>
      <w:r w:rsidRPr="00181693">
        <w:t>the more employees the more the profits usually</w:t>
      </w:r>
    </w:p>
    <w:p w14:paraId="1C74C869" w14:textId="2D2EBE31" w:rsidR="00395FCB" w:rsidRDefault="00181693" w:rsidP="00395FCB">
      <w:pPr>
        <w:pStyle w:val="ListParagraph"/>
        <w:numPr>
          <w:ilvl w:val="0"/>
          <w:numId w:val="7"/>
        </w:numPr>
        <w:spacing w:after="0"/>
      </w:pPr>
      <w:r>
        <w:rPr>
          <w:b/>
          <w:bCs/>
        </w:rPr>
        <w:t>Year established -</w:t>
      </w:r>
      <w:r>
        <w:t xml:space="preserve"> the longer the business works the more wealth the individual is </w:t>
      </w:r>
      <w:proofErr w:type="gramStart"/>
      <w:r>
        <w:t>usually</w:t>
      </w:r>
      <w:proofErr w:type="gramEnd"/>
    </w:p>
    <w:p w14:paraId="76B604A0" w14:textId="77777777" w:rsidR="00395FCB" w:rsidRPr="00395FCB" w:rsidRDefault="00395FCB" w:rsidP="00395FCB">
      <w:pPr>
        <w:spacing w:after="0"/>
      </w:pPr>
    </w:p>
    <w:p w14:paraId="1A0AA001" w14:textId="0C6F332C" w:rsidR="00A76075" w:rsidRDefault="00A76075" w:rsidP="009017F3">
      <w:pPr>
        <w:pStyle w:val="Heading3"/>
      </w:pPr>
      <w:r>
        <w:t>Age</w:t>
      </w:r>
      <w:r w:rsidRPr="00A415AD">
        <w:t xml:space="preserve"> ID Columns: </w:t>
      </w:r>
    </w:p>
    <w:p w14:paraId="210ADBC1" w14:textId="322596D4" w:rsidR="008F4BFB" w:rsidRPr="00181693" w:rsidRDefault="00181693" w:rsidP="008F4BFB">
      <w:pPr>
        <w:pStyle w:val="ListParagraph"/>
        <w:keepNext/>
        <w:numPr>
          <w:ilvl w:val="0"/>
          <w:numId w:val="7"/>
        </w:numPr>
        <w:spacing w:after="0"/>
        <w:rPr>
          <w:b/>
          <w:bCs/>
        </w:rPr>
      </w:pPr>
      <w:r>
        <w:rPr>
          <w:b/>
          <w:bCs/>
        </w:rPr>
        <w:t>Year established -</w:t>
      </w:r>
      <w:r>
        <w:t xml:space="preserve"> the longer the business works the more years the owner </w:t>
      </w:r>
      <w:proofErr w:type="gramStart"/>
      <w:r>
        <w:t>lived</w:t>
      </w:r>
      <w:proofErr w:type="gramEnd"/>
    </w:p>
    <w:p w14:paraId="671819DB" w14:textId="20A9D0C9" w:rsidR="00181693" w:rsidRDefault="00181693" w:rsidP="008F4BFB">
      <w:pPr>
        <w:pStyle w:val="ListParagraph"/>
        <w:keepNext/>
        <w:numPr>
          <w:ilvl w:val="0"/>
          <w:numId w:val="7"/>
        </w:numPr>
        <w:spacing w:after="0"/>
        <w:rPr>
          <w:b/>
          <w:bCs/>
        </w:rPr>
      </w:pPr>
      <w:r>
        <w:rPr>
          <w:b/>
          <w:bCs/>
        </w:rPr>
        <w:t xml:space="preserve">Accepts Credit Cards - </w:t>
      </w:r>
      <w:r w:rsidR="006309EF" w:rsidRPr="006309EF">
        <w:t xml:space="preserve">if accepts this payment type the person is generally </w:t>
      </w:r>
      <w:proofErr w:type="gramStart"/>
      <w:r w:rsidR="006309EF" w:rsidRPr="006309EF">
        <w:t>younger</w:t>
      </w:r>
      <w:proofErr w:type="gramEnd"/>
    </w:p>
    <w:p w14:paraId="0B1738C8" w14:textId="0314A0B6" w:rsidR="006309EF" w:rsidRPr="009017F3" w:rsidRDefault="00181693" w:rsidP="009017F3">
      <w:pPr>
        <w:pStyle w:val="ListParagraph"/>
        <w:keepNext/>
        <w:numPr>
          <w:ilvl w:val="0"/>
          <w:numId w:val="7"/>
        </w:numPr>
        <w:spacing w:after="0"/>
        <w:rPr>
          <w:b/>
          <w:bCs/>
        </w:rPr>
      </w:pPr>
      <w:r>
        <w:rPr>
          <w:b/>
          <w:bCs/>
        </w:rPr>
        <w:t>Company Website -</w:t>
      </w:r>
      <w:r w:rsidR="006309EF">
        <w:rPr>
          <w:b/>
          <w:bCs/>
        </w:rPr>
        <w:t xml:space="preserve"> </w:t>
      </w:r>
      <w:r w:rsidR="006309EF" w:rsidRPr="006309EF">
        <w:t xml:space="preserve">if has something already person is </w:t>
      </w:r>
      <w:proofErr w:type="gramStart"/>
      <w:r w:rsidR="006309EF" w:rsidRPr="006309EF">
        <w:t>younger</w:t>
      </w:r>
      <w:proofErr w:type="gramEnd"/>
      <w:r w:rsidR="006309EF">
        <w:rPr>
          <w:b/>
          <w:bCs/>
        </w:rPr>
        <w:t xml:space="preserve"> </w:t>
      </w:r>
    </w:p>
    <w:p w14:paraId="7B84B0E1" w14:textId="77777777" w:rsidR="00A76075" w:rsidRPr="00A415AD" w:rsidRDefault="00A76075" w:rsidP="00A76075">
      <w:pPr>
        <w:keepNext/>
        <w:spacing w:after="0"/>
        <w:ind w:left="360" w:hanging="360"/>
        <w:rPr>
          <w:b/>
          <w:bCs/>
        </w:rPr>
      </w:pPr>
    </w:p>
    <w:p w14:paraId="0B477B3F" w14:textId="71AD4AC1" w:rsidR="00A76075" w:rsidRDefault="00A76075" w:rsidP="009017F3">
      <w:pPr>
        <w:pStyle w:val="Heading3"/>
      </w:pPr>
      <w:r w:rsidRPr="00A415AD">
        <w:t xml:space="preserve">Donor ID Columns: </w:t>
      </w:r>
    </w:p>
    <w:p w14:paraId="74067732" w14:textId="55E56111" w:rsidR="006309EF" w:rsidRPr="009017F3" w:rsidRDefault="009017F3" w:rsidP="009017F3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rPr>
          <w:b/>
          <w:bCs/>
        </w:rPr>
        <w:t xml:space="preserve">(implied from </w:t>
      </w:r>
      <w:r w:rsidR="00A22160">
        <w:rPr>
          <w:b/>
          <w:bCs/>
        </w:rPr>
        <w:t>query) #</w:t>
      </w:r>
      <w:r w:rsidR="006309EF">
        <w:rPr>
          <w:b/>
          <w:bCs/>
        </w:rPr>
        <w:t xml:space="preserve"> of </w:t>
      </w:r>
      <w:r w:rsidR="00A22160">
        <w:rPr>
          <w:b/>
          <w:bCs/>
        </w:rPr>
        <w:t>employee’s</w:t>
      </w:r>
      <w:r w:rsidR="006309EF">
        <w:rPr>
          <w:b/>
          <w:bCs/>
        </w:rPr>
        <w:t xml:space="preserve"> ratio to revenue </w:t>
      </w:r>
      <w:r>
        <w:rPr>
          <w:b/>
          <w:bCs/>
        </w:rPr>
        <w:t xml:space="preserve">- </w:t>
      </w:r>
      <w:r w:rsidRPr="009017F3">
        <w:t>all the</w:t>
      </w:r>
      <w:r w:rsidR="00E62113">
        <w:t xml:space="preserve"> </w:t>
      </w:r>
      <w:proofErr w:type="gramStart"/>
      <w:r w:rsidRPr="009017F3">
        <w:t>same</w:t>
      </w:r>
      <w:proofErr w:type="gramEnd"/>
    </w:p>
    <w:p w14:paraId="151A9C44" w14:textId="750A9256" w:rsidR="009017F3" w:rsidRPr="009017F3" w:rsidRDefault="009017F3" w:rsidP="009017F3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rPr>
          <w:b/>
          <w:bCs/>
        </w:rPr>
        <w:t xml:space="preserve"># </w:t>
      </w:r>
    </w:p>
    <w:p w14:paraId="4B2A754F" w14:textId="77777777" w:rsidR="004E127C" w:rsidRPr="00C85BE1" w:rsidRDefault="004E127C" w:rsidP="00A76075"/>
    <w:sectPr w:rsidR="004E127C" w:rsidRPr="00C85B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F2598"/>
    <w:multiLevelType w:val="hybridMultilevel"/>
    <w:tmpl w:val="F2F40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E2D81"/>
    <w:multiLevelType w:val="hybridMultilevel"/>
    <w:tmpl w:val="72F0E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F172C"/>
    <w:multiLevelType w:val="hybridMultilevel"/>
    <w:tmpl w:val="32BA5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22AB3"/>
    <w:multiLevelType w:val="hybridMultilevel"/>
    <w:tmpl w:val="A4222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8915E3"/>
    <w:multiLevelType w:val="hybridMultilevel"/>
    <w:tmpl w:val="B8760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DE51F3"/>
    <w:multiLevelType w:val="hybridMultilevel"/>
    <w:tmpl w:val="3FA60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5B76FF"/>
    <w:multiLevelType w:val="hybridMultilevel"/>
    <w:tmpl w:val="D23E2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4"/>
  </w:num>
  <w:num w:numId="5">
    <w:abstractNumId w:val="5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MjQwMjcxsjQ2MTRQ0lEKTi0uzszPAykwrgUAGRDnJSwAAAA="/>
  </w:docVars>
  <w:rsids>
    <w:rsidRoot w:val="004061ED"/>
    <w:rsid w:val="00072C46"/>
    <w:rsid w:val="000736EC"/>
    <w:rsid w:val="00137DA6"/>
    <w:rsid w:val="00181693"/>
    <w:rsid w:val="00196684"/>
    <w:rsid w:val="0039454E"/>
    <w:rsid w:val="00395FCB"/>
    <w:rsid w:val="004061ED"/>
    <w:rsid w:val="004E127C"/>
    <w:rsid w:val="00517A0A"/>
    <w:rsid w:val="006309EF"/>
    <w:rsid w:val="00634850"/>
    <w:rsid w:val="00641296"/>
    <w:rsid w:val="0076745C"/>
    <w:rsid w:val="007E3E45"/>
    <w:rsid w:val="00806991"/>
    <w:rsid w:val="008F4BFB"/>
    <w:rsid w:val="009017F3"/>
    <w:rsid w:val="00927AFA"/>
    <w:rsid w:val="0093062F"/>
    <w:rsid w:val="00962195"/>
    <w:rsid w:val="00997B40"/>
    <w:rsid w:val="009C5A05"/>
    <w:rsid w:val="00A216E3"/>
    <w:rsid w:val="00A22160"/>
    <w:rsid w:val="00A415AD"/>
    <w:rsid w:val="00A76075"/>
    <w:rsid w:val="00B5408A"/>
    <w:rsid w:val="00B60BFD"/>
    <w:rsid w:val="00C10FC0"/>
    <w:rsid w:val="00C85BE1"/>
    <w:rsid w:val="00DA041D"/>
    <w:rsid w:val="00E62113"/>
    <w:rsid w:val="00E95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1608C"/>
  <w15:chartTrackingRefBased/>
  <w15:docId w15:val="{424776A7-DB8B-47B7-8928-797F55F1A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6075"/>
  </w:style>
  <w:style w:type="paragraph" w:styleId="Heading1">
    <w:name w:val="heading 1"/>
    <w:basedOn w:val="Normal"/>
    <w:next w:val="Normal"/>
    <w:link w:val="Heading1Char"/>
    <w:uiPriority w:val="9"/>
    <w:qFormat/>
    <w:rsid w:val="009017F3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7F3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17F3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3E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0F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0F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5B8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017F3"/>
    <w:rPr>
      <w:rFonts w:eastAsiaTheme="majorEastAsia" w:cstheme="majorBidi"/>
      <w:b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17F3"/>
    <w:rPr>
      <w:rFonts w:eastAsiaTheme="majorEastAsia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17F3"/>
    <w:rPr>
      <w:rFonts w:eastAsiaTheme="majorEastAsia" w:cstheme="majorBidi"/>
      <w:b/>
      <w:color w:val="000000" w:themeColor="text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131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eb.sba.gov/pro-net/search/dsp_dsbs.cfm" TargetMode="External"/><Relationship Id="rId5" Type="http://schemas.openxmlformats.org/officeDocument/2006/relationships/hyperlink" Target="https://www.pdc.wa.gov/browse/open-data/contributions-candidates-and-political-committe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3</Pages>
  <Words>651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Kostiantyn Makrasnov</cp:lastModifiedBy>
  <cp:revision>15</cp:revision>
  <dcterms:created xsi:type="dcterms:W3CDTF">2021-05-11T15:37:00Z</dcterms:created>
  <dcterms:modified xsi:type="dcterms:W3CDTF">2021-05-13T15:01:00Z</dcterms:modified>
</cp:coreProperties>
</file>